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A67F3" w14:textId="146FDAB8" w:rsidR="00EB67D5" w:rsidRDefault="00EB67D5" w:rsidP="00EB67D5">
      <w:pPr>
        <w:rPr>
          <w:rFonts w:ascii="Times New Roman" w:hAnsi="Times New Roman" w:cs="Times New Roman"/>
          <w:sz w:val="24"/>
        </w:rPr>
      </w:pPr>
      <w:bookmarkStart w:id="0" w:name="_GoBack"/>
      <w:bookmarkEnd w:id="0"/>
      <w:r>
        <w:rPr>
          <w:rFonts w:ascii="Times New Roman" w:hAnsi="Times New Roman" w:cs="Times New Roman"/>
          <w:sz w:val="24"/>
        </w:rPr>
        <w:t xml:space="preserve">Jack Mruz </w:t>
      </w:r>
    </w:p>
    <w:p w14:paraId="22268403" w14:textId="57E707B4" w:rsidR="00EB67D5" w:rsidRDefault="00EB67D5" w:rsidP="00EB67D5">
      <w:pPr>
        <w:rPr>
          <w:rFonts w:ascii="Times New Roman" w:hAnsi="Times New Roman" w:cs="Times New Roman"/>
          <w:sz w:val="24"/>
        </w:rPr>
      </w:pPr>
      <w:r>
        <w:rPr>
          <w:rFonts w:ascii="Times New Roman" w:hAnsi="Times New Roman" w:cs="Times New Roman"/>
          <w:sz w:val="24"/>
        </w:rPr>
        <w:t xml:space="preserve">Period 2 </w:t>
      </w:r>
    </w:p>
    <w:p w14:paraId="551F71EF" w14:textId="0B2F971D" w:rsidR="00EB67D5" w:rsidRDefault="00EB67D5" w:rsidP="00EB67D5">
      <w:pPr>
        <w:rPr>
          <w:rFonts w:ascii="Times New Roman" w:hAnsi="Times New Roman" w:cs="Times New Roman"/>
          <w:sz w:val="24"/>
        </w:rPr>
      </w:pPr>
      <w:r>
        <w:rPr>
          <w:rFonts w:ascii="Times New Roman" w:hAnsi="Times New Roman" w:cs="Times New Roman"/>
          <w:sz w:val="24"/>
        </w:rPr>
        <w:t>Dr. Gingrich</w:t>
      </w:r>
    </w:p>
    <w:p w14:paraId="3BC4F240" w14:textId="46F78E10" w:rsidR="00EB67D5" w:rsidRDefault="00EB67D5" w:rsidP="00EB67D5">
      <w:pPr>
        <w:rPr>
          <w:rFonts w:ascii="Times New Roman" w:hAnsi="Times New Roman" w:cs="Times New Roman"/>
          <w:sz w:val="24"/>
        </w:rPr>
      </w:pPr>
      <w:r>
        <w:rPr>
          <w:rFonts w:ascii="Times New Roman" w:hAnsi="Times New Roman" w:cs="Times New Roman"/>
          <w:sz w:val="24"/>
        </w:rPr>
        <w:t>22 March 2019</w:t>
      </w:r>
    </w:p>
    <w:p w14:paraId="57392B83" w14:textId="24245B2C" w:rsidR="00524122" w:rsidRDefault="00524122" w:rsidP="00524122">
      <w:pPr>
        <w:spacing w:line="480" w:lineRule="auto"/>
        <w:jc w:val="center"/>
        <w:rPr>
          <w:rFonts w:ascii="Times New Roman" w:hAnsi="Times New Roman" w:cs="Times New Roman"/>
          <w:sz w:val="24"/>
        </w:rPr>
      </w:pPr>
      <w:r>
        <w:rPr>
          <w:rFonts w:ascii="Times New Roman" w:hAnsi="Times New Roman" w:cs="Times New Roman"/>
          <w:sz w:val="24"/>
        </w:rPr>
        <w:t>Rules for Review</w:t>
      </w:r>
    </w:p>
    <w:p w14:paraId="39F56AB6" w14:textId="14093ABA" w:rsidR="00524122" w:rsidRDefault="00524122" w:rsidP="00524122">
      <w:pPr>
        <w:spacing w:line="480" w:lineRule="auto"/>
        <w:rPr>
          <w:rFonts w:ascii="Times New Roman" w:hAnsi="Times New Roman" w:cs="Times New Roman"/>
          <w:sz w:val="24"/>
        </w:rPr>
      </w:pPr>
      <w:r>
        <w:rPr>
          <w:rFonts w:ascii="Times New Roman" w:hAnsi="Times New Roman" w:cs="Times New Roman"/>
          <w:sz w:val="24"/>
        </w:rPr>
        <w:tab/>
      </w:r>
      <w:hyperlink r:id="rId5" w:history="1">
        <w:r w:rsidRPr="005A70D9">
          <w:rPr>
            <w:rStyle w:val="Hyperlink"/>
            <w:rFonts w:ascii="Times New Roman" w:hAnsi="Times New Roman" w:cs="Times New Roman"/>
            <w:sz w:val="24"/>
          </w:rPr>
          <w:t>https://pitchfork.com/reviews/albums/van-morrison-moondance/</w:t>
        </w:r>
      </w:hyperlink>
    </w:p>
    <w:p w14:paraId="60CC7969" w14:textId="5173851C" w:rsidR="00524122" w:rsidRDefault="00524122" w:rsidP="00524122">
      <w:pPr>
        <w:spacing w:line="480" w:lineRule="auto"/>
        <w:rPr>
          <w:rFonts w:ascii="Times New Roman" w:hAnsi="Times New Roman" w:cs="Times New Roman"/>
          <w:sz w:val="24"/>
        </w:rPr>
      </w:pPr>
      <w:r>
        <w:rPr>
          <w:rFonts w:ascii="Times New Roman" w:hAnsi="Times New Roman" w:cs="Times New Roman"/>
          <w:sz w:val="24"/>
        </w:rPr>
        <w:tab/>
      </w:r>
      <w:hyperlink r:id="rId6" w:history="1">
        <w:r w:rsidRPr="005A70D9">
          <w:rPr>
            <w:rStyle w:val="Hyperlink"/>
            <w:rFonts w:ascii="Times New Roman" w:hAnsi="Times New Roman" w:cs="Times New Roman"/>
            <w:sz w:val="24"/>
          </w:rPr>
          <w:t>https://pitchfork.com/reviews/albums/earl-sweatshirt-earl/</w:t>
        </w:r>
      </w:hyperlink>
    </w:p>
    <w:p w14:paraId="73D530D6" w14:textId="7133156B" w:rsidR="00ED1C14" w:rsidRDefault="00524122" w:rsidP="00ED1C14">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 xml:space="preserve">Summarize but don’t reveal too much. In both of these reviews as well as in several book </w:t>
      </w:r>
      <w:hyperlink r:id="rId7" w:history="1">
        <w:r w:rsidRPr="00524122">
          <w:rPr>
            <w:rStyle w:val="Hyperlink"/>
            <w:rFonts w:ascii="Times New Roman" w:hAnsi="Times New Roman" w:cs="Times New Roman"/>
            <w:sz w:val="24"/>
          </w:rPr>
          <w:t>reviews</w:t>
        </w:r>
      </w:hyperlink>
      <w:r>
        <w:rPr>
          <w:rFonts w:ascii="Times New Roman" w:hAnsi="Times New Roman" w:cs="Times New Roman"/>
          <w:sz w:val="24"/>
        </w:rPr>
        <w:t xml:space="preserve"> I read for research, a major section is devoted to summary and explaining the plot points of the subject. However, the last thing a reviewer wants to do is spoil the </w:t>
      </w:r>
      <w:r w:rsidR="00ED1C14">
        <w:rPr>
          <w:rFonts w:ascii="Times New Roman" w:hAnsi="Times New Roman" w:cs="Times New Roman"/>
          <w:sz w:val="24"/>
        </w:rPr>
        <w:t>experience for the prospective consumer. The best summaries require balanced execution, with enough summary to make the reader interested but not to steal the experience of the subject.</w:t>
      </w:r>
    </w:p>
    <w:p w14:paraId="4FC98D27" w14:textId="2807103D" w:rsidR="00ED1C14" w:rsidRDefault="00ED1C14" w:rsidP="00ED1C14">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 xml:space="preserve">Explain the history and context surrounding the subject. In the case of “Yesterday”, one would explain that Murakami himself is from the Kansai region like </w:t>
      </w:r>
      <w:proofErr w:type="spellStart"/>
      <w:r>
        <w:rPr>
          <w:rFonts w:ascii="Times New Roman" w:hAnsi="Times New Roman" w:cs="Times New Roman"/>
          <w:sz w:val="24"/>
        </w:rPr>
        <w:t>Kitaru</w:t>
      </w:r>
      <w:proofErr w:type="spellEnd"/>
      <w:r>
        <w:rPr>
          <w:rFonts w:ascii="Times New Roman" w:hAnsi="Times New Roman" w:cs="Times New Roman"/>
          <w:sz w:val="24"/>
        </w:rPr>
        <w:t xml:space="preserve">. In Pearce’s review of “Earl”, he explains how the Earl Sweatshirt persona was created and how it was both influenced by and launched the Odd Future mania. </w:t>
      </w:r>
    </w:p>
    <w:p w14:paraId="3206B50D" w14:textId="14241100" w:rsidR="00ED1C14" w:rsidRDefault="00ED1C14" w:rsidP="00ED1C14">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 xml:space="preserve">Use vivid language as a method of drawing and keeping reader’s attention. No one wants to read a boring, cut-and-dry review. A dry review could possibly put off the reader as it seems as if the subject wasn’t even worth a bit of effort by the reviewer. In Walsh’s review of “Moondance”, he begins with a Van Morrison quote that immediately grabs the reader’s attention, writing, </w:t>
      </w:r>
      <w:r w:rsidRPr="00ED1C14">
        <w:rPr>
          <w:rFonts w:ascii="Times New Roman" w:hAnsi="Times New Roman" w:cs="Times New Roman"/>
          <w:sz w:val="24"/>
        </w:rPr>
        <w:t>“Will you shut the fuck up and listen?”</w:t>
      </w:r>
      <w:r>
        <w:rPr>
          <w:rFonts w:ascii="Times New Roman" w:hAnsi="Times New Roman" w:cs="Times New Roman"/>
          <w:sz w:val="24"/>
        </w:rPr>
        <w:t xml:space="preserve">. This alone made me more interested in listening to the album. </w:t>
      </w:r>
    </w:p>
    <w:p w14:paraId="46ACEF29" w14:textId="7691E6D8" w:rsidR="00ED1C14" w:rsidRDefault="00ED1C14" w:rsidP="00ED1C14">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lastRenderedPageBreak/>
        <w:t xml:space="preserve">Explain how the subject personally affected the reviewer. </w:t>
      </w:r>
      <w:r w:rsidR="00EB67D5">
        <w:rPr>
          <w:rFonts w:ascii="Times New Roman" w:hAnsi="Times New Roman" w:cs="Times New Roman"/>
          <w:sz w:val="24"/>
        </w:rPr>
        <w:t xml:space="preserve">In nearly every review I have ever read, the reviewer explains the impact that the product left on them and how it did or did not influence their life. The easiest way to convince someone of the validity of the product is to tell them that it left a lasting influence on the reviewer. </w:t>
      </w:r>
    </w:p>
    <w:p w14:paraId="5651D0CC" w14:textId="492F9090" w:rsidR="00EB67D5" w:rsidRPr="00ED1C14" w:rsidRDefault="00EB67D5" w:rsidP="00ED1C14">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 xml:space="preserve">Explain how the subject influenced the broader genre or even popular culture. In the review of “Earl”, Pearce explains that “Earl” shifted the entire genre of hip-hop and the momentum of the industry, leading to more shock-based, internet-focused music production. If the subject is as good as the reviewer claims, then it will have had a major impact on its surroundings. If it wasn’t that good, then it probably wouldn’t have a lasting influence. </w:t>
      </w:r>
    </w:p>
    <w:p w14:paraId="0DB6C0AC" w14:textId="77777777" w:rsidR="00524122" w:rsidRDefault="00524122" w:rsidP="00524122">
      <w:pPr>
        <w:spacing w:line="480" w:lineRule="auto"/>
        <w:jc w:val="center"/>
        <w:rPr>
          <w:rFonts w:ascii="Times New Roman" w:hAnsi="Times New Roman" w:cs="Times New Roman"/>
          <w:sz w:val="24"/>
        </w:rPr>
      </w:pPr>
    </w:p>
    <w:p w14:paraId="1D7E2E21" w14:textId="77777777" w:rsidR="00524122" w:rsidRDefault="00524122" w:rsidP="00524122">
      <w:pPr>
        <w:spacing w:line="480" w:lineRule="auto"/>
        <w:jc w:val="center"/>
        <w:rPr>
          <w:rFonts w:ascii="Times New Roman" w:hAnsi="Times New Roman" w:cs="Times New Roman"/>
          <w:sz w:val="24"/>
        </w:rPr>
      </w:pPr>
    </w:p>
    <w:p w14:paraId="332A1D97" w14:textId="77777777" w:rsidR="00524122" w:rsidRDefault="00524122" w:rsidP="00524122">
      <w:pPr>
        <w:spacing w:line="480" w:lineRule="auto"/>
        <w:jc w:val="center"/>
        <w:rPr>
          <w:rFonts w:ascii="Times New Roman" w:hAnsi="Times New Roman" w:cs="Times New Roman"/>
          <w:sz w:val="24"/>
        </w:rPr>
      </w:pPr>
    </w:p>
    <w:p w14:paraId="206FE30C" w14:textId="77777777" w:rsidR="00524122" w:rsidRDefault="00524122" w:rsidP="00524122">
      <w:pPr>
        <w:spacing w:line="480" w:lineRule="auto"/>
        <w:jc w:val="center"/>
        <w:rPr>
          <w:rFonts w:ascii="Times New Roman" w:hAnsi="Times New Roman" w:cs="Times New Roman"/>
          <w:sz w:val="24"/>
        </w:rPr>
      </w:pPr>
    </w:p>
    <w:p w14:paraId="07E32896" w14:textId="77777777" w:rsidR="00524122" w:rsidRDefault="00524122" w:rsidP="00524122">
      <w:pPr>
        <w:spacing w:line="480" w:lineRule="auto"/>
        <w:jc w:val="center"/>
        <w:rPr>
          <w:rFonts w:ascii="Times New Roman" w:hAnsi="Times New Roman" w:cs="Times New Roman"/>
          <w:sz w:val="24"/>
        </w:rPr>
      </w:pPr>
    </w:p>
    <w:p w14:paraId="6FA62473" w14:textId="77777777" w:rsidR="00524122" w:rsidRDefault="00524122" w:rsidP="00524122">
      <w:pPr>
        <w:spacing w:line="480" w:lineRule="auto"/>
        <w:jc w:val="center"/>
        <w:rPr>
          <w:rFonts w:ascii="Times New Roman" w:hAnsi="Times New Roman" w:cs="Times New Roman"/>
          <w:sz w:val="24"/>
        </w:rPr>
      </w:pPr>
    </w:p>
    <w:p w14:paraId="1EC56FA4" w14:textId="77777777" w:rsidR="00524122" w:rsidRDefault="00524122" w:rsidP="00524122">
      <w:pPr>
        <w:spacing w:line="480" w:lineRule="auto"/>
        <w:jc w:val="center"/>
        <w:rPr>
          <w:rFonts w:ascii="Times New Roman" w:hAnsi="Times New Roman" w:cs="Times New Roman"/>
          <w:sz w:val="24"/>
        </w:rPr>
      </w:pPr>
    </w:p>
    <w:p w14:paraId="404E17E6" w14:textId="77777777" w:rsidR="00524122" w:rsidRDefault="00524122" w:rsidP="00524122">
      <w:pPr>
        <w:spacing w:line="480" w:lineRule="auto"/>
        <w:jc w:val="center"/>
        <w:rPr>
          <w:rFonts w:ascii="Times New Roman" w:hAnsi="Times New Roman" w:cs="Times New Roman"/>
          <w:sz w:val="24"/>
        </w:rPr>
      </w:pPr>
    </w:p>
    <w:p w14:paraId="50C277A9" w14:textId="77777777" w:rsidR="00524122" w:rsidRDefault="00524122" w:rsidP="00524122">
      <w:pPr>
        <w:spacing w:line="480" w:lineRule="auto"/>
        <w:jc w:val="center"/>
        <w:rPr>
          <w:rFonts w:ascii="Times New Roman" w:hAnsi="Times New Roman" w:cs="Times New Roman"/>
          <w:sz w:val="24"/>
        </w:rPr>
      </w:pPr>
    </w:p>
    <w:p w14:paraId="21E7D1B6" w14:textId="77777777" w:rsidR="00EB67D5" w:rsidRDefault="00EB67D5" w:rsidP="00524122">
      <w:pPr>
        <w:spacing w:line="480" w:lineRule="auto"/>
        <w:jc w:val="center"/>
        <w:rPr>
          <w:rFonts w:ascii="Times New Roman" w:hAnsi="Times New Roman" w:cs="Times New Roman"/>
          <w:sz w:val="24"/>
        </w:rPr>
      </w:pPr>
    </w:p>
    <w:p w14:paraId="73E5FE64" w14:textId="2211DA13" w:rsidR="00F078FC" w:rsidRPr="00F078FC" w:rsidRDefault="00F078FC" w:rsidP="00524122">
      <w:pPr>
        <w:spacing w:line="480" w:lineRule="auto"/>
        <w:jc w:val="center"/>
        <w:rPr>
          <w:rFonts w:ascii="Times New Roman" w:hAnsi="Times New Roman" w:cs="Times New Roman"/>
          <w:sz w:val="24"/>
        </w:rPr>
      </w:pPr>
      <w:r w:rsidRPr="00F078FC">
        <w:rPr>
          <w:rFonts w:ascii="Times New Roman" w:hAnsi="Times New Roman" w:cs="Times New Roman"/>
          <w:sz w:val="24"/>
        </w:rPr>
        <w:lastRenderedPageBreak/>
        <w:t>Haruki Murakami: Story without Pretense</w:t>
      </w:r>
    </w:p>
    <w:p w14:paraId="595D3963" w14:textId="3A70E646" w:rsidR="00F078FC" w:rsidRPr="00F078FC" w:rsidRDefault="00F078FC" w:rsidP="00524122">
      <w:pPr>
        <w:spacing w:line="480" w:lineRule="auto"/>
        <w:rPr>
          <w:rFonts w:ascii="Times New Roman" w:hAnsi="Times New Roman" w:cs="Times New Roman"/>
          <w:sz w:val="24"/>
        </w:rPr>
      </w:pPr>
      <w:r w:rsidRPr="00F078FC">
        <w:rPr>
          <w:rFonts w:ascii="Times New Roman" w:hAnsi="Times New Roman" w:cs="Times New Roman"/>
          <w:sz w:val="24"/>
        </w:rPr>
        <w:tab/>
        <w:t xml:space="preserve">A </w:t>
      </w:r>
      <w:hyperlink r:id="rId8" w:history="1">
        <w:r w:rsidRPr="00F9653E">
          <w:rPr>
            <w:rStyle w:val="Hyperlink"/>
            <w:rFonts w:ascii="Times New Roman" w:hAnsi="Times New Roman" w:cs="Times New Roman"/>
            <w:sz w:val="24"/>
          </w:rPr>
          <w:t>man</w:t>
        </w:r>
      </w:hyperlink>
      <w:r w:rsidRPr="00F078FC">
        <w:rPr>
          <w:rFonts w:ascii="Times New Roman" w:hAnsi="Times New Roman" w:cs="Times New Roman"/>
          <w:sz w:val="24"/>
        </w:rPr>
        <w:t xml:space="preserve"> goes for a long walk to his hometown on a day off from work and experiences waves of nostalgia and sadness. </w:t>
      </w:r>
      <w:r w:rsidR="00F9653E">
        <w:rPr>
          <w:rFonts w:ascii="Times New Roman" w:hAnsi="Times New Roman" w:cs="Times New Roman"/>
          <w:sz w:val="24"/>
        </w:rPr>
        <w:t xml:space="preserve">Someone else </w:t>
      </w:r>
      <w:r w:rsidRPr="00F078FC">
        <w:rPr>
          <w:rFonts w:ascii="Times New Roman" w:hAnsi="Times New Roman" w:cs="Times New Roman"/>
          <w:sz w:val="24"/>
        </w:rPr>
        <w:t xml:space="preserve">tells his elderly father a story about a young man who gets trapped in a </w:t>
      </w:r>
      <w:hyperlink r:id="rId9" w:history="1">
        <w:r w:rsidRPr="00F9653E">
          <w:rPr>
            <w:rStyle w:val="Hyperlink"/>
            <w:rFonts w:ascii="Times New Roman" w:hAnsi="Times New Roman" w:cs="Times New Roman"/>
            <w:sz w:val="24"/>
          </w:rPr>
          <w:t>town full of cats</w:t>
        </w:r>
      </w:hyperlink>
      <w:r w:rsidRPr="00F078FC">
        <w:rPr>
          <w:rFonts w:ascii="Times New Roman" w:hAnsi="Times New Roman" w:cs="Times New Roman"/>
          <w:sz w:val="24"/>
        </w:rPr>
        <w:t xml:space="preserve">. </w:t>
      </w:r>
      <w:hyperlink r:id="rId10" w:history="1">
        <w:r w:rsidRPr="00F9653E">
          <w:rPr>
            <w:rStyle w:val="Hyperlink"/>
            <w:rFonts w:ascii="Times New Roman" w:hAnsi="Times New Roman" w:cs="Times New Roman"/>
            <w:sz w:val="24"/>
          </w:rPr>
          <w:t>A</w:t>
        </w:r>
        <w:r w:rsidR="00F9653E" w:rsidRPr="00F9653E">
          <w:rPr>
            <w:rStyle w:val="Hyperlink"/>
            <w:rFonts w:ascii="Times New Roman" w:hAnsi="Times New Roman" w:cs="Times New Roman"/>
            <w:sz w:val="24"/>
          </w:rPr>
          <w:t>nother</w:t>
        </w:r>
      </w:hyperlink>
      <w:r w:rsidRPr="00F078FC">
        <w:rPr>
          <w:rFonts w:ascii="Times New Roman" w:hAnsi="Times New Roman" w:cs="Times New Roman"/>
          <w:sz w:val="24"/>
        </w:rPr>
        <w:t xml:space="preserve"> opens a jazz bar after divorce and struggles to cope with unresolved feelings that had been bottled up for years. These seem like separate events, with no external meaning for the reader with which to leave. This is the magic of </w:t>
      </w:r>
      <w:hyperlink r:id="rId11" w:history="1">
        <w:r w:rsidRPr="00F9653E">
          <w:rPr>
            <w:rStyle w:val="Hyperlink"/>
            <w:rFonts w:ascii="Times New Roman" w:hAnsi="Times New Roman" w:cs="Times New Roman"/>
            <w:sz w:val="24"/>
          </w:rPr>
          <w:t>Haruki Murakami</w:t>
        </w:r>
      </w:hyperlink>
      <w:r w:rsidRPr="00F078FC">
        <w:rPr>
          <w:rFonts w:ascii="Times New Roman" w:hAnsi="Times New Roman" w:cs="Times New Roman"/>
          <w:sz w:val="24"/>
        </w:rPr>
        <w:t xml:space="preserve">'s storytelling. He doesn't try to force the reader to take meaning from the story or even attempt to have a story-like plot. Rather, Murakami takes the reader with him on a journey. This is a result of his writing process, during which he says that he doesn't even have a story in mind and that it just flows naturally, taking him along for the ride. </w:t>
      </w:r>
      <w:r w:rsidR="00EB67D5">
        <w:rPr>
          <w:rFonts w:ascii="Times New Roman" w:hAnsi="Times New Roman" w:cs="Times New Roman"/>
          <w:sz w:val="24"/>
        </w:rPr>
        <w:t xml:space="preserve">This mirrors his hobbies, as he </w:t>
      </w:r>
      <w:hyperlink r:id="rId12" w:history="1">
        <w:r w:rsidR="00EB67D5" w:rsidRPr="00EB67D5">
          <w:rPr>
            <w:rStyle w:val="Hyperlink"/>
            <w:rFonts w:ascii="Times New Roman" w:hAnsi="Times New Roman" w:cs="Times New Roman"/>
            <w:sz w:val="24"/>
          </w:rPr>
          <w:t>says</w:t>
        </w:r>
      </w:hyperlink>
      <w:r w:rsidR="00EB67D5">
        <w:rPr>
          <w:rFonts w:ascii="Times New Roman" w:hAnsi="Times New Roman" w:cs="Times New Roman"/>
          <w:sz w:val="24"/>
        </w:rPr>
        <w:t xml:space="preserve"> that he zones out while running and sort of goes with the flow. </w:t>
      </w:r>
      <w:r w:rsidRPr="00F078FC">
        <w:rPr>
          <w:rFonts w:ascii="Times New Roman" w:hAnsi="Times New Roman" w:cs="Times New Roman"/>
          <w:sz w:val="24"/>
        </w:rPr>
        <w:t xml:space="preserve">In </w:t>
      </w:r>
      <w:proofErr w:type="gramStart"/>
      <w:r w:rsidRPr="00F078FC">
        <w:rPr>
          <w:rFonts w:ascii="Times New Roman" w:hAnsi="Times New Roman" w:cs="Times New Roman"/>
          <w:sz w:val="24"/>
        </w:rPr>
        <w:t>all of</w:t>
      </w:r>
      <w:proofErr w:type="gramEnd"/>
      <w:r w:rsidRPr="00F078FC">
        <w:rPr>
          <w:rFonts w:ascii="Times New Roman" w:hAnsi="Times New Roman" w:cs="Times New Roman"/>
          <w:sz w:val="24"/>
        </w:rPr>
        <w:t xml:space="preserve"> his short stories, something happens and then, the end. However, the stories don't always end in neat fashion with all lose ends tied. Often, tangents are introduced only to fizzle out with no apparent rhyme or reason for their entry or disappear. Murakami's stories aren't about the introduction, rising action, climax, falling action, or resolution. Meaning is left up to the reader and comes not at any one point of the story but instead during the journey. One major example of this is his short story, "</w:t>
      </w:r>
      <w:hyperlink r:id="rId13" w:history="1">
        <w:r w:rsidRPr="00F9653E">
          <w:rPr>
            <w:rStyle w:val="Hyperlink"/>
            <w:rFonts w:ascii="Times New Roman" w:hAnsi="Times New Roman" w:cs="Times New Roman"/>
            <w:sz w:val="24"/>
          </w:rPr>
          <w:t>Yesterday</w:t>
        </w:r>
      </w:hyperlink>
      <w:r w:rsidRPr="00F078FC">
        <w:rPr>
          <w:rFonts w:ascii="Times New Roman" w:hAnsi="Times New Roman" w:cs="Times New Roman"/>
          <w:sz w:val="24"/>
        </w:rPr>
        <w:t xml:space="preserve">". </w:t>
      </w:r>
    </w:p>
    <w:p w14:paraId="02F9F96A" w14:textId="1762C6FB" w:rsidR="00F078FC" w:rsidRPr="00F078FC" w:rsidRDefault="0011255D" w:rsidP="00524122">
      <w:pPr>
        <w:spacing w:line="480" w:lineRule="auto"/>
        <w:ind w:firstLine="720"/>
        <w:rPr>
          <w:rFonts w:ascii="Times New Roman" w:hAnsi="Times New Roman" w:cs="Times New Roman"/>
          <w:sz w:val="24"/>
        </w:rPr>
      </w:pPr>
      <w:r>
        <w:rPr>
          <w:rFonts w:ascii="Times New Roman" w:hAnsi="Times New Roman" w:cs="Times New Roman"/>
          <w:sz w:val="24"/>
        </w:rPr>
        <w:t>“</w:t>
      </w:r>
      <w:r w:rsidR="00F078FC" w:rsidRPr="00F078FC">
        <w:rPr>
          <w:rFonts w:ascii="Times New Roman" w:hAnsi="Times New Roman" w:cs="Times New Roman"/>
          <w:sz w:val="24"/>
        </w:rPr>
        <w:t xml:space="preserve">Yesterday" is told in first person, but in true Murakami fashion we know almost nothing about the narrator except that his name is </w:t>
      </w:r>
      <w:proofErr w:type="spellStart"/>
      <w:r w:rsidR="00F078FC" w:rsidRPr="00F078FC">
        <w:rPr>
          <w:rFonts w:ascii="Times New Roman" w:hAnsi="Times New Roman" w:cs="Times New Roman"/>
          <w:sz w:val="24"/>
        </w:rPr>
        <w:t>Tanimura</w:t>
      </w:r>
      <w:proofErr w:type="spellEnd"/>
      <w:r w:rsidR="00F078FC" w:rsidRPr="00F078FC">
        <w:rPr>
          <w:rFonts w:ascii="Times New Roman" w:hAnsi="Times New Roman" w:cs="Times New Roman"/>
          <w:sz w:val="24"/>
        </w:rPr>
        <w:t xml:space="preserve"> and he is from Kansai but attending college in Tokyo. There is no real main character or plot, rather we follow the narrator as he learns more about the relationship between two other characters, </w:t>
      </w:r>
      <w:proofErr w:type="spellStart"/>
      <w:r w:rsidR="00F078FC" w:rsidRPr="00F078FC">
        <w:rPr>
          <w:rFonts w:ascii="Times New Roman" w:hAnsi="Times New Roman" w:cs="Times New Roman"/>
          <w:sz w:val="24"/>
        </w:rPr>
        <w:t>Kitaru</w:t>
      </w:r>
      <w:proofErr w:type="spellEnd"/>
      <w:r w:rsidR="00F078FC" w:rsidRPr="00F078FC">
        <w:rPr>
          <w:rFonts w:ascii="Times New Roman" w:hAnsi="Times New Roman" w:cs="Times New Roman"/>
          <w:sz w:val="24"/>
        </w:rPr>
        <w:t xml:space="preserve"> and Erika, who are childhood best friends with unresolved feelings for each other. Any other story might be filled with drama and introductions of new love interests to complicate the love present but Murakami instead allows </w:t>
      </w:r>
      <w:r w:rsidR="00F078FC" w:rsidRPr="00F078FC">
        <w:rPr>
          <w:rFonts w:ascii="Times New Roman" w:hAnsi="Times New Roman" w:cs="Times New Roman"/>
          <w:sz w:val="24"/>
        </w:rPr>
        <w:lastRenderedPageBreak/>
        <w:t xml:space="preserve">the reader to follow </w:t>
      </w:r>
      <w:proofErr w:type="spellStart"/>
      <w:r w:rsidR="00F078FC" w:rsidRPr="00F078FC">
        <w:rPr>
          <w:rFonts w:ascii="Times New Roman" w:hAnsi="Times New Roman" w:cs="Times New Roman"/>
          <w:sz w:val="24"/>
        </w:rPr>
        <w:t>Tanimura</w:t>
      </w:r>
      <w:proofErr w:type="spellEnd"/>
      <w:r w:rsidR="00F078FC" w:rsidRPr="00F078FC">
        <w:rPr>
          <w:rFonts w:ascii="Times New Roman" w:hAnsi="Times New Roman" w:cs="Times New Roman"/>
          <w:sz w:val="24"/>
        </w:rPr>
        <w:t xml:space="preserve"> as he learns more about the individual characters. The narrator originally meets </w:t>
      </w:r>
      <w:proofErr w:type="spellStart"/>
      <w:r w:rsidR="00F078FC" w:rsidRPr="00F078FC">
        <w:rPr>
          <w:rFonts w:ascii="Times New Roman" w:hAnsi="Times New Roman" w:cs="Times New Roman"/>
          <w:sz w:val="24"/>
        </w:rPr>
        <w:t>Kitaru</w:t>
      </w:r>
      <w:proofErr w:type="spellEnd"/>
      <w:r w:rsidR="00F078FC" w:rsidRPr="00F078FC">
        <w:rPr>
          <w:rFonts w:ascii="Times New Roman" w:hAnsi="Times New Roman" w:cs="Times New Roman"/>
          <w:sz w:val="24"/>
        </w:rPr>
        <w:t xml:space="preserve"> and assumes that he is from far outside of </w:t>
      </w:r>
      <w:proofErr w:type="spellStart"/>
      <w:r w:rsidR="00F078FC" w:rsidRPr="00F078FC">
        <w:rPr>
          <w:rFonts w:ascii="Times New Roman" w:hAnsi="Times New Roman" w:cs="Times New Roman"/>
          <w:sz w:val="24"/>
        </w:rPr>
        <w:t>Toyko</w:t>
      </w:r>
      <w:proofErr w:type="spellEnd"/>
      <w:r w:rsidR="00F078FC" w:rsidRPr="00F078FC">
        <w:rPr>
          <w:rFonts w:ascii="Times New Roman" w:hAnsi="Times New Roman" w:cs="Times New Roman"/>
          <w:sz w:val="24"/>
        </w:rPr>
        <w:t xml:space="preserve"> because he has a breezy Kansai accent; however, he was born and raised in Tokyo and chooses to speak with the accent to fit in with fans of the baseball team. </w:t>
      </w:r>
      <w:proofErr w:type="spellStart"/>
      <w:r w:rsidR="00F078FC" w:rsidRPr="00F078FC">
        <w:rPr>
          <w:rFonts w:ascii="Times New Roman" w:hAnsi="Times New Roman" w:cs="Times New Roman"/>
          <w:sz w:val="24"/>
        </w:rPr>
        <w:t>Tanimura</w:t>
      </w:r>
      <w:proofErr w:type="spellEnd"/>
      <w:r w:rsidR="00F078FC" w:rsidRPr="00F078FC">
        <w:rPr>
          <w:rFonts w:ascii="Times New Roman" w:hAnsi="Times New Roman" w:cs="Times New Roman"/>
          <w:sz w:val="24"/>
        </w:rPr>
        <w:t xml:space="preserve"> seems in this case his dialectical opposite as </w:t>
      </w:r>
      <w:proofErr w:type="spellStart"/>
      <w:r w:rsidR="00F078FC" w:rsidRPr="00F078FC">
        <w:rPr>
          <w:rFonts w:ascii="Times New Roman" w:hAnsi="Times New Roman" w:cs="Times New Roman"/>
          <w:sz w:val="24"/>
        </w:rPr>
        <w:t>Tanimura</w:t>
      </w:r>
      <w:proofErr w:type="spellEnd"/>
      <w:r w:rsidR="00F078FC" w:rsidRPr="00F078FC">
        <w:rPr>
          <w:rFonts w:ascii="Times New Roman" w:hAnsi="Times New Roman" w:cs="Times New Roman"/>
          <w:sz w:val="24"/>
        </w:rPr>
        <w:t xml:space="preserve"> was born in Kansai but adopted flawless Tokyo speech to get rid of negative stereotypes and escape his past.  </w:t>
      </w:r>
      <w:proofErr w:type="spellStart"/>
      <w:r w:rsidR="00F078FC" w:rsidRPr="00F078FC">
        <w:rPr>
          <w:rFonts w:ascii="Times New Roman" w:hAnsi="Times New Roman" w:cs="Times New Roman"/>
          <w:sz w:val="24"/>
        </w:rPr>
        <w:t>Kitaru's</w:t>
      </w:r>
      <w:proofErr w:type="spellEnd"/>
      <w:r w:rsidR="00F078FC" w:rsidRPr="00F078FC">
        <w:rPr>
          <w:rFonts w:ascii="Times New Roman" w:hAnsi="Times New Roman" w:cs="Times New Roman"/>
          <w:sz w:val="24"/>
        </w:rPr>
        <w:t xml:space="preserve"> girlfriend Erika also seems to be opposite of </w:t>
      </w:r>
      <w:proofErr w:type="spellStart"/>
      <w:r w:rsidR="00F078FC" w:rsidRPr="00F078FC">
        <w:rPr>
          <w:rFonts w:ascii="Times New Roman" w:hAnsi="Times New Roman" w:cs="Times New Roman"/>
          <w:sz w:val="24"/>
        </w:rPr>
        <w:t>Kitaru</w:t>
      </w:r>
      <w:proofErr w:type="spellEnd"/>
      <w:r w:rsidR="00F078FC" w:rsidRPr="00F078FC">
        <w:rPr>
          <w:rFonts w:ascii="Times New Roman" w:hAnsi="Times New Roman" w:cs="Times New Roman"/>
          <w:sz w:val="24"/>
        </w:rPr>
        <w:t xml:space="preserve"> as she is hard-working and beautiful, while </w:t>
      </w:r>
      <w:proofErr w:type="spellStart"/>
      <w:r w:rsidR="00F078FC" w:rsidRPr="00F078FC">
        <w:rPr>
          <w:rFonts w:ascii="Times New Roman" w:hAnsi="Times New Roman" w:cs="Times New Roman"/>
          <w:sz w:val="24"/>
        </w:rPr>
        <w:t>Kitaru</w:t>
      </w:r>
      <w:proofErr w:type="spellEnd"/>
      <w:r w:rsidR="00F078FC" w:rsidRPr="00F078FC">
        <w:rPr>
          <w:rFonts w:ascii="Times New Roman" w:hAnsi="Times New Roman" w:cs="Times New Roman"/>
          <w:sz w:val="24"/>
        </w:rPr>
        <w:t xml:space="preserve"> has an easy-going approach to life. </w:t>
      </w:r>
      <w:proofErr w:type="spellStart"/>
      <w:r w:rsidR="00F078FC" w:rsidRPr="00F078FC">
        <w:rPr>
          <w:rFonts w:ascii="Times New Roman" w:hAnsi="Times New Roman" w:cs="Times New Roman"/>
          <w:sz w:val="24"/>
        </w:rPr>
        <w:t>Tanimura</w:t>
      </w:r>
      <w:proofErr w:type="spellEnd"/>
      <w:r w:rsidR="00F078FC" w:rsidRPr="00F078FC">
        <w:rPr>
          <w:rFonts w:ascii="Times New Roman" w:hAnsi="Times New Roman" w:cs="Times New Roman"/>
          <w:sz w:val="24"/>
        </w:rPr>
        <w:t xml:space="preserve"> learns that while </w:t>
      </w:r>
      <w:proofErr w:type="spellStart"/>
      <w:r w:rsidR="00F078FC" w:rsidRPr="00F078FC">
        <w:rPr>
          <w:rFonts w:ascii="Times New Roman" w:hAnsi="Times New Roman" w:cs="Times New Roman"/>
          <w:sz w:val="24"/>
        </w:rPr>
        <w:t>Kitaru</w:t>
      </w:r>
      <w:proofErr w:type="spellEnd"/>
      <w:r w:rsidR="00F078FC" w:rsidRPr="00F078FC">
        <w:rPr>
          <w:rFonts w:ascii="Times New Roman" w:hAnsi="Times New Roman" w:cs="Times New Roman"/>
          <w:sz w:val="24"/>
        </w:rPr>
        <w:t xml:space="preserve"> loves Erika, he is unable to take things further in their relationship. She relates this to standing in a cramped room together with him looking at a moon made of ice, knowing that the ice will eventually disappear.</w:t>
      </w:r>
    </w:p>
    <w:p w14:paraId="5BE361B2" w14:textId="76C68E0A" w:rsidR="00F078FC" w:rsidRPr="00F078FC" w:rsidRDefault="00F078FC" w:rsidP="00524122">
      <w:pPr>
        <w:spacing w:line="480" w:lineRule="auto"/>
        <w:rPr>
          <w:rFonts w:ascii="Times New Roman" w:hAnsi="Times New Roman" w:cs="Times New Roman"/>
          <w:sz w:val="24"/>
        </w:rPr>
      </w:pPr>
      <w:r w:rsidRPr="00F078FC">
        <w:rPr>
          <w:rFonts w:ascii="Times New Roman" w:hAnsi="Times New Roman" w:cs="Times New Roman"/>
          <w:sz w:val="24"/>
        </w:rPr>
        <w:tab/>
        <w:t xml:space="preserve">The appeal of "Yesterday" is two-fold: at once it feels both as if one is spectating a story about three people and listening to an old friend talk while at the same time relate to the story and feel as if you are in it. Everyone has the same feeling of love that can't go further as </w:t>
      </w:r>
      <w:proofErr w:type="spellStart"/>
      <w:r w:rsidRPr="00F078FC">
        <w:rPr>
          <w:rFonts w:ascii="Times New Roman" w:hAnsi="Times New Roman" w:cs="Times New Roman"/>
          <w:sz w:val="24"/>
        </w:rPr>
        <w:t>Kitaru</w:t>
      </w:r>
      <w:proofErr w:type="spellEnd"/>
      <w:r w:rsidRPr="00F078FC">
        <w:rPr>
          <w:rFonts w:ascii="Times New Roman" w:hAnsi="Times New Roman" w:cs="Times New Roman"/>
          <w:sz w:val="24"/>
        </w:rPr>
        <w:t xml:space="preserve"> at some point in their life. Everyone also has the feeling of loving someone that is unable to go further at some point like Erika. Even people that haven't felt those emotions can relate to the narrator, who says that he feels as if he had been looking at the same icy moon alone and had been experiencing depressive symptoms. </w:t>
      </w:r>
    </w:p>
    <w:p w14:paraId="3B2D6A65" w14:textId="240A7769" w:rsidR="00F078FC" w:rsidRDefault="00F078FC" w:rsidP="00524122">
      <w:pPr>
        <w:spacing w:line="480" w:lineRule="auto"/>
        <w:rPr>
          <w:rFonts w:ascii="Times New Roman" w:hAnsi="Times New Roman" w:cs="Times New Roman"/>
          <w:sz w:val="24"/>
        </w:rPr>
      </w:pPr>
      <w:r w:rsidRPr="00F078FC">
        <w:rPr>
          <w:rFonts w:ascii="Times New Roman" w:hAnsi="Times New Roman" w:cs="Times New Roman"/>
          <w:sz w:val="24"/>
        </w:rPr>
        <w:tab/>
        <w:t xml:space="preserve">At its surface "Yesterday" is a story about someone who moves to Tokyo and becomes friends with a quirky guy. At its deepest, it's a story about love, distance, and restlessness in life. Like all of Murakami's works, mystical elements are coupled with reality seamlessly and while the top-level plot may be simple, there are tons of underlayers for the reader to discover. </w:t>
      </w:r>
    </w:p>
    <w:p w14:paraId="7A01C079" w14:textId="439CDF43" w:rsidR="00F9653E" w:rsidRPr="00F078FC" w:rsidRDefault="00F9653E" w:rsidP="00524122">
      <w:pPr>
        <w:spacing w:line="480" w:lineRule="auto"/>
        <w:rPr>
          <w:rFonts w:ascii="Times New Roman" w:hAnsi="Times New Roman" w:cs="Times New Roman"/>
          <w:sz w:val="24"/>
        </w:rPr>
      </w:pPr>
      <w:r>
        <w:rPr>
          <w:rFonts w:ascii="Times New Roman" w:hAnsi="Times New Roman" w:cs="Times New Roman"/>
          <w:sz w:val="24"/>
        </w:rPr>
        <w:tab/>
        <w:t>“Yesterday” is not perfect, however. For some readers the story may at times feel</w:t>
      </w:r>
      <w:r w:rsidR="00D273E9">
        <w:rPr>
          <w:rFonts w:ascii="Times New Roman" w:hAnsi="Times New Roman" w:cs="Times New Roman"/>
          <w:sz w:val="24"/>
        </w:rPr>
        <w:t xml:space="preserve"> </w:t>
      </w:r>
      <w:r>
        <w:rPr>
          <w:rFonts w:ascii="Times New Roman" w:hAnsi="Times New Roman" w:cs="Times New Roman"/>
          <w:sz w:val="24"/>
        </w:rPr>
        <w:t>boring or tiresome</w:t>
      </w:r>
      <w:r w:rsidR="00D273E9">
        <w:rPr>
          <w:rFonts w:ascii="Times New Roman" w:hAnsi="Times New Roman" w:cs="Times New Roman"/>
          <w:sz w:val="24"/>
        </w:rPr>
        <w:t xml:space="preserve"> as a result of such a simple style of writing. Fans of action-packed books filled with </w:t>
      </w:r>
      <w:r w:rsidR="00D273E9">
        <w:rPr>
          <w:rFonts w:ascii="Times New Roman" w:hAnsi="Times New Roman" w:cs="Times New Roman"/>
          <w:sz w:val="24"/>
        </w:rPr>
        <w:lastRenderedPageBreak/>
        <w:t xml:space="preserve">twists and turns will be disappointed in the relatively static plot. While the story is emotionally charged, it can take some deeper thinking and searching to </w:t>
      </w:r>
      <w:proofErr w:type="gramStart"/>
      <w:r w:rsidR="00D273E9">
        <w:rPr>
          <w:rFonts w:ascii="Times New Roman" w:hAnsi="Times New Roman" w:cs="Times New Roman"/>
          <w:sz w:val="24"/>
        </w:rPr>
        <w:t>actually feel</w:t>
      </w:r>
      <w:proofErr w:type="gramEnd"/>
      <w:r w:rsidR="00D273E9">
        <w:rPr>
          <w:rFonts w:ascii="Times New Roman" w:hAnsi="Times New Roman" w:cs="Times New Roman"/>
          <w:sz w:val="24"/>
        </w:rPr>
        <w:t xml:space="preserve"> the full emotional effect. Although there are some downsides, with patience and ability to find deeper meaning “Yesterday” still hits all the right notes for the average consumer. </w:t>
      </w:r>
    </w:p>
    <w:p w14:paraId="585781FA" w14:textId="15559094" w:rsidR="00F078FC" w:rsidRDefault="00F078FC" w:rsidP="00524122">
      <w:pPr>
        <w:spacing w:line="480" w:lineRule="auto"/>
        <w:rPr>
          <w:rFonts w:ascii="Times New Roman" w:hAnsi="Times New Roman" w:cs="Times New Roman"/>
          <w:sz w:val="24"/>
        </w:rPr>
      </w:pPr>
      <w:r w:rsidRPr="00F078FC">
        <w:rPr>
          <w:rFonts w:ascii="Times New Roman" w:hAnsi="Times New Roman" w:cs="Times New Roman"/>
          <w:sz w:val="24"/>
        </w:rPr>
        <w:tab/>
        <w:t xml:space="preserve">"Yesterday" had a significant impact on me both emotionally and practically. I ended up rereading several times to try and understand </w:t>
      </w:r>
      <w:proofErr w:type="gramStart"/>
      <w:r w:rsidRPr="00F078FC">
        <w:rPr>
          <w:rFonts w:ascii="Times New Roman" w:hAnsi="Times New Roman" w:cs="Times New Roman"/>
          <w:sz w:val="24"/>
        </w:rPr>
        <w:t>all of</w:t>
      </w:r>
      <w:proofErr w:type="gramEnd"/>
      <w:r w:rsidRPr="00F078FC">
        <w:rPr>
          <w:rFonts w:ascii="Times New Roman" w:hAnsi="Times New Roman" w:cs="Times New Roman"/>
          <w:sz w:val="24"/>
        </w:rPr>
        <w:t xml:space="preserve"> the possible subplots and symbolism littered throughout. I found that I had connected strongly with </w:t>
      </w:r>
      <w:proofErr w:type="gramStart"/>
      <w:r w:rsidRPr="00F078FC">
        <w:rPr>
          <w:rFonts w:ascii="Times New Roman" w:hAnsi="Times New Roman" w:cs="Times New Roman"/>
          <w:sz w:val="24"/>
        </w:rPr>
        <w:t>all of</w:t>
      </w:r>
      <w:proofErr w:type="gramEnd"/>
      <w:r w:rsidRPr="00F078FC">
        <w:rPr>
          <w:rFonts w:ascii="Times New Roman" w:hAnsi="Times New Roman" w:cs="Times New Roman"/>
          <w:sz w:val="24"/>
        </w:rPr>
        <w:t xml:space="preserve"> the characters at various points throughout my life</w:t>
      </w:r>
      <w:r w:rsidR="0011255D">
        <w:rPr>
          <w:rFonts w:ascii="Times New Roman" w:hAnsi="Times New Roman" w:cs="Times New Roman"/>
          <w:sz w:val="24"/>
        </w:rPr>
        <w:t xml:space="preserve">. I had several periods post-reading where I thought about my relationships with various people and how they mirrored or differed from the relationships in “Yesterday”. </w:t>
      </w:r>
    </w:p>
    <w:p w14:paraId="0E98452D" w14:textId="7FBA5F7B" w:rsidR="0011255D" w:rsidRDefault="0011255D" w:rsidP="00524122">
      <w:pPr>
        <w:spacing w:line="480" w:lineRule="auto"/>
        <w:rPr>
          <w:rFonts w:ascii="Times New Roman" w:hAnsi="Times New Roman" w:cs="Times New Roman"/>
          <w:sz w:val="24"/>
        </w:rPr>
      </w:pPr>
      <w:r>
        <w:rPr>
          <w:rFonts w:ascii="Times New Roman" w:hAnsi="Times New Roman" w:cs="Times New Roman"/>
          <w:sz w:val="24"/>
        </w:rPr>
        <w:tab/>
        <w:t xml:space="preserve">Overall, I would strongly recommend “Yesterday” to anyone that enjoys </w:t>
      </w:r>
      <w:r w:rsidR="00D273E9">
        <w:rPr>
          <w:rFonts w:ascii="Times New Roman" w:hAnsi="Times New Roman" w:cs="Times New Roman"/>
          <w:sz w:val="24"/>
        </w:rPr>
        <w:t xml:space="preserve">storytelling and </w:t>
      </w:r>
      <w:r w:rsidR="00524122">
        <w:rPr>
          <w:rFonts w:ascii="Times New Roman" w:hAnsi="Times New Roman" w:cs="Times New Roman"/>
          <w:sz w:val="24"/>
        </w:rPr>
        <w:t xml:space="preserve">vivid emotional encounters with stories. </w:t>
      </w:r>
    </w:p>
    <w:p w14:paraId="2BEDFE7A" w14:textId="64484D7C" w:rsidR="00524122" w:rsidRDefault="00524122" w:rsidP="00524122">
      <w:pPr>
        <w:spacing w:line="480" w:lineRule="auto"/>
        <w:rPr>
          <w:rFonts w:ascii="Times New Roman" w:hAnsi="Times New Roman" w:cs="Times New Roman"/>
          <w:sz w:val="24"/>
        </w:rPr>
      </w:pPr>
    </w:p>
    <w:p w14:paraId="44D16C9B" w14:textId="314058FE" w:rsidR="00524122" w:rsidRDefault="00524122" w:rsidP="00524122">
      <w:pPr>
        <w:spacing w:line="480" w:lineRule="auto"/>
        <w:rPr>
          <w:rFonts w:ascii="Times New Roman" w:hAnsi="Times New Roman" w:cs="Times New Roman"/>
          <w:sz w:val="24"/>
        </w:rPr>
      </w:pPr>
    </w:p>
    <w:p w14:paraId="0CA2C438" w14:textId="5B4E57CF" w:rsidR="00524122" w:rsidRDefault="00524122" w:rsidP="00524122">
      <w:pPr>
        <w:spacing w:line="480" w:lineRule="auto"/>
        <w:rPr>
          <w:rFonts w:ascii="Times New Roman" w:hAnsi="Times New Roman" w:cs="Times New Roman"/>
          <w:sz w:val="24"/>
        </w:rPr>
      </w:pPr>
    </w:p>
    <w:p w14:paraId="678B7444" w14:textId="6BF84D43" w:rsidR="00524122" w:rsidRDefault="00524122" w:rsidP="00524122">
      <w:pPr>
        <w:spacing w:line="480" w:lineRule="auto"/>
        <w:rPr>
          <w:rFonts w:ascii="Times New Roman" w:hAnsi="Times New Roman" w:cs="Times New Roman"/>
          <w:sz w:val="24"/>
        </w:rPr>
      </w:pPr>
    </w:p>
    <w:p w14:paraId="2FB8E725" w14:textId="63884E2E" w:rsidR="00524122" w:rsidRDefault="00524122" w:rsidP="00524122">
      <w:pPr>
        <w:spacing w:line="480" w:lineRule="auto"/>
        <w:rPr>
          <w:rFonts w:ascii="Times New Roman" w:hAnsi="Times New Roman" w:cs="Times New Roman"/>
          <w:sz w:val="24"/>
        </w:rPr>
      </w:pPr>
    </w:p>
    <w:p w14:paraId="7F2C2F72" w14:textId="5D252877" w:rsidR="00524122" w:rsidRDefault="00524122" w:rsidP="00524122">
      <w:pPr>
        <w:spacing w:line="480" w:lineRule="auto"/>
        <w:rPr>
          <w:rFonts w:ascii="Times New Roman" w:hAnsi="Times New Roman" w:cs="Times New Roman"/>
          <w:sz w:val="24"/>
        </w:rPr>
      </w:pPr>
    </w:p>
    <w:p w14:paraId="758E4767" w14:textId="6E562304" w:rsidR="00524122" w:rsidRDefault="00524122" w:rsidP="00524122">
      <w:pPr>
        <w:spacing w:line="480" w:lineRule="auto"/>
        <w:rPr>
          <w:rFonts w:ascii="Times New Roman" w:hAnsi="Times New Roman" w:cs="Times New Roman"/>
          <w:sz w:val="24"/>
        </w:rPr>
      </w:pPr>
    </w:p>
    <w:p w14:paraId="798A402B" w14:textId="47CCAB3B" w:rsidR="00524122" w:rsidRDefault="00524122" w:rsidP="00524122">
      <w:pPr>
        <w:spacing w:line="480" w:lineRule="auto"/>
        <w:rPr>
          <w:rFonts w:ascii="Times New Roman" w:hAnsi="Times New Roman" w:cs="Times New Roman"/>
          <w:sz w:val="24"/>
        </w:rPr>
      </w:pPr>
    </w:p>
    <w:p w14:paraId="11D1C8C8" w14:textId="38106C09" w:rsidR="00524122" w:rsidRDefault="00524122" w:rsidP="00524122">
      <w:pPr>
        <w:spacing w:line="480" w:lineRule="auto"/>
        <w:rPr>
          <w:rFonts w:ascii="Times New Roman" w:hAnsi="Times New Roman" w:cs="Times New Roman"/>
          <w:sz w:val="24"/>
        </w:rPr>
      </w:pPr>
    </w:p>
    <w:p w14:paraId="56F5B961" w14:textId="2BD5A0C5" w:rsidR="00524122" w:rsidRDefault="00524122" w:rsidP="00524122">
      <w:pPr>
        <w:spacing w:line="480" w:lineRule="auto"/>
        <w:rPr>
          <w:rFonts w:ascii="Times New Roman" w:hAnsi="Times New Roman" w:cs="Times New Roman"/>
          <w:sz w:val="24"/>
        </w:rPr>
      </w:pPr>
    </w:p>
    <w:p w14:paraId="3D8579F0" w14:textId="77777777" w:rsidR="00524122" w:rsidRPr="00F078FC" w:rsidRDefault="00524122" w:rsidP="00524122">
      <w:pPr>
        <w:spacing w:line="480" w:lineRule="auto"/>
        <w:rPr>
          <w:rFonts w:ascii="Times New Roman" w:hAnsi="Times New Roman" w:cs="Times New Roman"/>
          <w:sz w:val="24"/>
        </w:rPr>
      </w:pPr>
    </w:p>
    <w:p w14:paraId="54D8EBD7" w14:textId="77777777" w:rsidR="000A3F8A" w:rsidRPr="00F078FC" w:rsidRDefault="000A3F8A" w:rsidP="00524122">
      <w:pPr>
        <w:spacing w:line="480" w:lineRule="auto"/>
        <w:rPr>
          <w:rFonts w:ascii="Times New Roman" w:hAnsi="Times New Roman" w:cs="Times New Roman"/>
          <w:sz w:val="24"/>
        </w:rPr>
      </w:pPr>
    </w:p>
    <w:sectPr w:rsidR="000A3F8A" w:rsidRPr="00F078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95552"/>
    <w:multiLevelType w:val="hybridMultilevel"/>
    <w:tmpl w:val="0BB687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sjCxMDEHAQMDJR2l4NTi4sz8PJACo1oArwYB+SwAAAA="/>
  </w:docVars>
  <w:rsids>
    <w:rsidRoot w:val="00785266"/>
    <w:rsid w:val="00003A56"/>
    <w:rsid w:val="00007AE8"/>
    <w:rsid w:val="000105ED"/>
    <w:rsid w:val="000257DA"/>
    <w:rsid w:val="00027125"/>
    <w:rsid w:val="000321AB"/>
    <w:rsid w:val="00037B1C"/>
    <w:rsid w:val="00046267"/>
    <w:rsid w:val="0005065C"/>
    <w:rsid w:val="00055DB9"/>
    <w:rsid w:val="00064410"/>
    <w:rsid w:val="0008256A"/>
    <w:rsid w:val="00083B60"/>
    <w:rsid w:val="0009115E"/>
    <w:rsid w:val="000942D1"/>
    <w:rsid w:val="000953B4"/>
    <w:rsid w:val="000A0D7C"/>
    <w:rsid w:val="000A208A"/>
    <w:rsid w:val="000A3F8A"/>
    <w:rsid w:val="000A411E"/>
    <w:rsid w:val="000B07AC"/>
    <w:rsid w:val="000B1380"/>
    <w:rsid w:val="000B4578"/>
    <w:rsid w:val="000B628E"/>
    <w:rsid w:val="000C55A8"/>
    <w:rsid w:val="000C74D3"/>
    <w:rsid w:val="000D2E33"/>
    <w:rsid w:val="000D6114"/>
    <w:rsid w:val="000E32C6"/>
    <w:rsid w:val="000E796E"/>
    <w:rsid w:val="000F158E"/>
    <w:rsid w:val="00107413"/>
    <w:rsid w:val="0011089B"/>
    <w:rsid w:val="0011255D"/>
    <w:rsid w:val="00113886"/>
    <w:rsid w:val="00113BBF"/>
    <w:rsid w:val="00117FE8"/>
    <w:rsid w:val="00125290"/>
    <w:rsid w:val="0012661F"/>
    <w:rsid w:val="00127796"/>
    <w:rsid w:val="0013197F"/>
    <w:rsid w:val="00136B38"/>
    <w:rsid w:val="00136FF1"/>
    <w:rsid w:val="00141296"/>
    <w:rsid w:val="001414DC"/>
    <w:rsid w:val="00141707"/>
    <w:rsid w:val="00156B00"/>
    <w:rsid w:val="0016328D"/>
    <w:rsid w:val="00171690"/>
    <w:rsid w:val="00181134"/>
    <w:rsid w:val="00181315"/>
    <w:rsid w:val="00181480"/>
    <w:rsid w:val="00182928"/>
    <w:rsid w:val="00187B7E"/>
    <w:rsid w:val="00196089"/>
    <w:rsid w:val="001969A8"/>
    <w:rsid w:val="0019710A"/>
    <w:rsid w:val="00197968"/>
    <w:rsid w:val="00197D90"/>
    <w:rsid w:val="001A409C"/>
    <w:rsid w:val="001A57DD"/>
    <w:rsid w:val="001A596F"/>
    <w:rsid w:val="001A6F16"/>
    <w:rsid w:val="001B2728"/>
    <w:rsid w:val="001C1052"/>
    <w:rsid w:val="001C31C4"/>
    <w:rsid w:val="001D3B66"/>
    <w:rsid w:val="001D4E91"/>
    <w:rsid w:val="001D7E44"/>
    <w:rsid w:val="001E4300"/>
    <w:rsid w:val="001E75F8"/>
    <w:rsid w:val="001E77CA"/>
    <w:rsid w:val="001F57E4"/>
    <w:rsid w:val="002029C8"/>
    <w:rsid w:val="002032D7"/>
    <w:rsid w:val="00212EFA"/>
    <w:rsid w:val="00213519"/>
    <w:rsid w:val="00213EB7"/>
    <w:rsid w:val="00222BB9"/>
    <w:rsid w:val="00224A48"/>
    <w:rsid w:val="00230B4F"/>
    <w:rsid w:val="00231159"/>
    <w:rsid w:val="00231BC9"/>
    <w:rsid w:val="002323A9"/>
    <w:rsid w:val="00234FB2"/>
    <w:rsid w:val="00236375"/>
    <w:rsid w:val="00237B7C"/>
    <w:rsid w:val="00246C01"/>
    <w:rsid w:val="002476CE"/>
    <w:rsid w:val="00251C8D"/>
    <w:rsid w:val="00253A3C"/>
    <w:rsid w:val="002543AA"/>
    <w:rsid w:val="00256283"/>
    <w:rsid w:val="00256616"/>
    <w:rsid w:val="00261A85"/>
    <w:rsid w:val="00263EE5"/>
    <w:rsid w:val="002765A1"/>
    <w:rsid w:val="0027707B"/>
    <w:rsid w:val="00282CE6"/>
    <w:rsid w:val="0028519B"/>
    <w:rsid w:val="002921CC"/>
    <w:rsid w:val="00295558"/>
    <w:rsid w:val="00297C39"/>
    <w:rsid w:val="002A328B"/>
    <w:rsid w:val="002A32B1"/>
    <w:rsid w:val="002A4B46"/>
    <w:rsid w:val="002B7BC0"/>
    <w:rsid w:val="002C19F9"/>
    <w:rsid w:val="002C5722"/>
    <w:rsid w:val="002C6097"/>
    <w:rsid w:val="002D18AD"/>
    <w:rsid w:val="002D68EB"/>
    <w:rsid w:val="002D7677"/>
    <w:rsid w:val="002D7E02"/>
    <w:rsid w:val="002E007C"/>
    <w:rsid w:val="002E1090"/>
    <w:rsid w:val="002E290D"/>
    <w:rsid w:val="002F7642"/>
    <w:rsid w:val="00302E2F"/>
    <w:rsid w:val="0030544D"/>
    <w:rsid w:val="003150D1"/>
    <w:rsid w:val="00317444"/>
    <w:rsid w:val="00317503"/>
    <w:rsid w:val="0031797E"/>
    <w:rsid w:val="00317F30"/>
    <w:rsid w:val="00320573"/>
    <w:rsid w:val="0032499F"/>
    <w:rsid w:val="0032734A"/>
    <w:rsid w:val="00333356"/>
    <w:rsid w:val="00335C7D"/>
    <w:rsid w:val="003364B1"/>
    <w:rsid w:val="003520DF"/>
    <w:rsid w:val="00360BCC"/>
    <w:rsid w:val="0036221C"/>
    <w:rsid w:val="00364E5E"/>
    <w:rsid w:val="00366A22"/>
    <w:rsid w:val="00371F58"/>
    <w:rsid w:val="00372E82"/>
    <w:rsid w:val="003761DD"/>
    <w:rsid w:val="003904BA"/>
    <w:rsid w:val="00390FCC"/>
    <w:rsid w:val="00396070"/>
    <w:rsid w:val="003A32C2"/>
    <w:rsid w:val="003B50E4"/>
    <w:rsid w:val="003C2E62"/>
    <w:rsid w:val="003D71A6"/>
    <w:rsid w:val="003E600B"/>
    <w:rsid w:val="003F55E5"/>
    <w:rsid w:val="003F6309"/>
    <w:rsid w:val="004030AE"/>
    <w:rsid w:val="00403283"/>
    <w:rsid w:val="00413CB6"/>
    <w:rsid w:val="0041581D"/>
    <w:rsid w:val="00417903"/>
    <w:rsid w:val="004240DD"/>
    <w:rsid w:val="00427099"/>
    <w:rsid w:val="004335EE"/>
    <w:rsid w:val="004356CB"/>
    <w:rsid w:val="00435FA7"/>
    <w:rsid w:val="004364BE"/>
    <w:rsid w:val="0043714E"/>
    <w:rsid w:val="00443DEC"/>
    <w:rsid w:val="00451EC0"/>
    <w:rsid w:val="004527DA"/>
    <w:rsid w:val="004557E3"/>
    <w:rsid w:val="00461BE8"/>
    <w:rsid w:val="00472D49"/>
    <w:rsid w:val="00476359"/>
    <w:rsid w:val="004832E0"/>
    <w:rsid w:val="00487ECE"/>
    <w:rsid w:val="004A23A2"/>
    <w:rsid w:val="004A3F50"/>
    <w:rsid w:val="004B17CC"/>
    <w:rsid w:val="004B7047"/>
    <w:rsid w:val="004C08D6"/>
    <w:rsid w:val="004C4BCD"/>
    <w:rsid w:val="004D003A"/>
    <w:rsid w:val="004D124A"/>
    <w:rsid w:val="004E572B"/>
    <w:rsid w:val="004F3C00"/>
    <w:rsid w:val="00522332"/>
    <w:rsid w:val="00524122"/>
    <w:rsid w:val="00526B44"/>
    <w:rsid w:val="00532275"/>
    <w:rsid w:val="005330BA"/>
    <w:rsid w:val="0054486C"/>
    <w:rsid w:val="00551912"/>
    <w:rsid w:val="005526AE"/>
    <w:rsid w:val="00561901"/>
    <w:rsid w:val="00565EDC"/>
    <w:rsid w:val="00567304"/>
    <w:rsid w:val="00570116"/>
    <w:rsid w:val="005750FE"/>
    <w:rsid w:val="00575AA4"/>
    <w:rsid w:val="00577569"/>
    <w:rsid w:val="00585334"/>
    <w:rsid w:val="005861AA"/>
    <w:rsid w:val="00587FA2"/>
    <w:rsid w:val="00590BB6"/>
    <w:rsid w:val="00590FD6"/>
    <w:rsid w:val="00592DC2"/>
    <w:rsid w:val="005A37EF"/>
    <w:rsid w:val="005A6F01"/>
    <w:rsid w:val="005A7138"/>
    <w:rsid w:val="005B37CE"/>
    <w:rsid w:val="005B78DA"/>
    <w:rsid w:val="005C00A9"/>
    <w:rsid w:val="005C179B"/>
    <w:rsid w:val="005C3827"/>
    <w:rsid w:val="005C78DA"/>
    <w:rsid w:val="005D1C2D"/>
    <w:rsid w:val="005D1F63"/>
    <w:rsid w:val="005D4DB6"/>
    <w:rsid w:val="005E19B0"/>
    <w:rsid w:val="005E5122"/>
    <w:rsid w:val="005F3143"/>
    <w:rsid w:val="005F3AC8"/>
    <w:rsid w:val="00600596"/>
    <w:rsid w:val="0061342F"/>
    <w:rsid w:val="00627DF3"/>
    <w:rsid w:val="00633B55"/>
    <w:rsid w:val="00642BA8"/>
    <w:rsid w:val="00644AF0"/>
    <w:rsid w:val="00647A67"/>
    <w:rsid w:val="00651507"/>
    <w:rsid w:val="0065704F"/>
    <w:rsid w:val="00676C84"/>
    <w:rsid w:val="00681B0E"/>
    <w:rsid w:val="00686BBB"/>
    <w:rsid w:val="00686F4E"/>
    <w:rsid w:val="006907DB"/>
    <w:rsid w:val="00693E34"/>
    <w:rsid w:val="006A45A1"/>
    <w:rsid w:val="006A4D0B"/>
    <w:rsid w:val="006A6C26"/>
    <w:rsid w:val="006B4200"/>
    <w:rsid w:val="006B6A85"/>
    <w:rsid w:val="006C0D1A"/>
    <w:rsid w:val="006C35FE"/>
    <w:rsid w:val="006C619B"/>
    <w:rsid w:val="006D50AA"/>
    <w:rsid w:val="006E0A44"/>
    <w:rsid w:val="006E2153"/>
    <w:rsid w:val="006F18F4"/>
    <w:rsid w:val="006F3D34"/>
    <w:rsid w:val="006F6B9E"/>
    <w:rsid w:val="00703448"/>
    <w:rsid w:val="007173FC"/>
    <w:rsid w:val="00723CF5"/>
    <w:rsid w:val="0072690C"/>
    <w:rsid w:val="00734807"/>
    <w:rsid w:val="007367AC"/>
    <w:rsid w:val="0074018D"/>
    <w:rsid w:val="0074021E"/>
    <w:rsid w:val="00742CB5"/>
    <w:rsid w:val="00756BE7"/>
    <w:rsid w:val="007572F3"/>
    <w:rsid w:val="0076257C"/>
    <w:rsid w:val="00763D45"/>
    <w:rsid w:val="007703A8"/>
    <w:rsid w:val="0077211A"/>
    <w:rsid w:val="007815FE"/>
    <w:rsid w:val="00785266"/>
    <w:rsid w:val="00791749"/>
    <w:rsid w:val="00791A08"/>
    <w:rsid w:val="00793E89"/>
    <w:rsid w:val="007949F2"/>
    <w:rsid w:val="007A1308"/>
    <w:rsid w:val="007A1BE4"/>
    <w:rsid w:val="007A21B9"/>
    <w:rsid w:val="007A55C1"/>
    <w:rsid w:val="007B58D5"/>
    <w:rsid w:val="007B613F"/>
    <w:rsid w:val="007C0607"/>
    <w:rsid w:val="007D3492"/>
    <w:rsid w:val="007E417B"/>
    <w:rsid w:val="007F035A"/>
    <w:rsid w:val="007F10C8"/>
    <w:rsid w:val="0081099B"/>
    <w:rsid w:val="0081108B"/>
    <w:rsid w:val="008111C2"/>
    <w:rsid w:val="00813010"/>
    <w:rsid w:val="008134E0"/>
    <w:rsid w:val="008220BC"/>
    <w:rsid w:val="0082591B"/>
    <w:rsid w:val="00827914"/>
    <w:rsid w:val="008350F2"/>
    <w:rsid w:val="00844939"/>
    <w:rsid w:val="00852577"/>
    <w:rsid w:val="0085781B"/>
    <w:rsid w:val="00860873"/>
    <w:rsid w:val="00861D88"/>
    <w:rsid w:val="008624A4"/>
    <w:rsid w:val="00866911"/>
    <w:rsid w:val="008754B4"/>
    <w:rsid w:val="00885D06"/>
    <w:rsid w:val="008A11AE"/>
    <w:rsid w:val="008A1D4F"/>
    <w:rsid w:val="008B239F"/>
    <w:rsid w:val="008B3509"/>
    <w:rsid w:val="008B4F1F"/>
    <w:rsid w:val="008B76F2"/>
    <w:rsid w:val="008D4CCB"/>
    <w:rsid w:val="008D588E"/>
    <w:rsid w:val="008D77C6"/>
    <w:rsid w:val="008E4FE7"/>
    <w:rsid w:val="008E7723"/>
    <w:rsid w:val="008F155C"/>
    <w:rsid w:val="008F2B84"/>
    <w:rsid w:val="008F2C3C"/>
    <w:rsid w:val="008F2E08"/>
    <w:rsid w:val="00901275"/>
    <w:rsid w:val="00903D72"/>
    <w:rsid w:val="00906AE9"/>
    <w:rsid w:val="00911C3F"/>
    <w:rsid w:val="009128BE"/>
    <w:rsid w:val="00923E99"/>
    <w:rsid w:val="009324F9"/>
    <w:rsid w:val="00934175"/>
    <w:rsid w:val="009461F6"/>
    <w:rsid w:val="0095423A"/>
    <w:rsid w:val="0095599F"/>
    <w:rsid w:val="00957FE0"/>
    <w:rsid w:val="009625C2"/>
    <w:rsid w:val="00964501"/>
    <w:rsid w:val="00966A75"/>
    <w:rsid w:val="00970DB7"/>
    <w:rsid w:val="00972963"/>
    <w:rsid w:val="009802DF"/>
    <w:rsid w:val="00991CDA"/>
    <w:rsid w:val="0099411B"/>
    <w:rsid w:val="0099452B"/>
    <w:rsid w:val="009978FF"/>
    <w:rsid w:val="009A1DC8"/>
    <w:rsid w:val="009A3EFE"/>
    <w:rsid w:val="009B04AE"/>
    <w:rsid w:val="009B0EF4"/>
    <w:rsid w:val="009C0EC7"/>
    <w:rsid w:val="009C177C"/>
    <w:rsid w:val="009E146D"/>
    <w:rsid w:val="009E68D3"/>
    <w:rsid w:val="009F25D3"/>
    <w:rsid w:val="00A11FEC"/>
    <w:rsid w:val="00A1380D"/>
    <w:rsid w:val="00A13E2B"/>
    <w:rsid w:val="00A177AD"/>
    <w:rsid w:val="00A23055"/>
    <w:rsid w:val="00A33720"/>
    <w:rsid w:val="00A35B2B"/>
    <w:rsid w:val="00A36157"/>
    <w:rsid w:val="00A37833"/>
    <w:rsid w:val="00A378A0"/>
    <w:rsid w:val="00A46B28"/>
    <w:rsid w:val="00A46B87"/>
    <w:rsid w:val="00A47242"/>
    <w:rsid w:val="00A47F50"/>
    <w:rsid w:val="00A51719"/>
    <w:rsid w:val="00A526C1"/>
    <w:rsid w:val="00A56AA8"/>
    <w:rsid w:val="00A56C6B"/>
    <w:rsid w:val="00A5704A"/>
    <w:rsid w:val="00A62C72"/>
    <w:rsid w:val="00A6402E"/>
    <w:rsid w:val="00A66719"/>
    <w:rsid w:val="00A70699"/>
    <w:rsid w:val="00A73DD3"/>
    <w:rsid w:val="00A86B3E"/>
    <w:rsid w:val="00A918BE"/>
    <w:rsid w:val="00AA3F19"/>
    <w:rsid w:val="00AB58BC"/>
    <w:rsid w:val="00AB62AF"/>
    <w:rsid w:val="00AB7BDA"/>
    <w:rsid w:val="00AC26B0"/>
    <w:rsid w:val="00AD0C1E"/>
    <w:rsid w:val="00AD11D7"/>
    <w:rsid w:val="00AD4196"/>
    <w:rsid w:val="00AE7E25"/>
    <w:rsid w:val="00AF02BF"/>
    <w:rsid w:val="00AF29EB"/>
    <w:rsid w:val="00AF3A0A"/>
    <w:rsid w:val="00B025F8"/>
    <w:rsid w:val="00B04FCC"/>
    <w:rsid w:val="00B07708"/>
    <w:rsid w:val="00B10EBA"/>
    <w:rsid w:val="00B16F8C"/>
    <w:rsid w:val="00B247D4"/>
    <w:rsid w:val="00B262B8"/>
    <w:rsid w:val="00B317C5"/>
    <w:rsid w:val="00B353A8"/>
    <w:rsid w:val="00B36C6C"/>
    <w:rsid w:val="00B527FD"/>
    <w:rsid w:val="00B52E85"/>
    <w:rsid w:val="00B5349E"/>
    <w:rsid w:val="00B66F80"/>
    <w:rsid w:val="00B704B8"/>
    <w:rsid w:val="00B70754"/>
    <w:rsid w:val="00B7209C"/>
    <w:rsid w:val="00B76717"/>
    <w:rsid w:val="00B77840"/>
    <w:rsid w:val="00B81C59"/>
    <w:rsid w:val="00B85499"/>
    <w:rsid w:val="00B92272"/>
    <w:rsid w:val="00B94010"/>
    <w:rsid w:val="00B9404E"/>
    <w:rsid w:val="00B95E98"/>
    <w:rsid w:val="00B96E91"/>
    <w:rsid w:val="00BA29E6"/>
    <w:rsid w:val="00BA2D68"/>
    <w:rsid w:val="00BA4C20"/>
    <w:rsid w:val="00BA692A"/>
    <w:rsid w:val="00BA6A36"/>
    <w:rsid w:val="00BA72C5"/>
    <w:rsid w:val="00BB3A18"/>
    <w:rsid w:val="00BB40A1"/>
    <w:rsid w:val="00BB52F4"/>
    <w:rsid w:val="00BB6BEC"/>
    <w:rsid w:val="00BC0354"/>
    <w:rsid w:val="00BC2464"/>
    <w:rsid w:val="00BC5397"/>
    <w:rsid w:val="00BC5646"/>
    <w:rsid w:val="00BD512C"/>
    <w:rsid w:val="00BE1758"/>
    <w:rsid w:val="00BE5CCB"/>
    <w:rsid w:val="00BF0A22"/>
    <w:rsid w:val="00BF2C4D"/>
    <w:rsid w:val="00BF3B8A"/>
    <w:rsid w:val="00BF44E4"/>
    <w:rsid w:val="00BF6323"/>
    <w:rsid w:val="00C05645"/>
    <w:rsid w:val="00C11DE4"/>
    <w:rsid w:val="00C1583F"/>
    <w:rsid w:val="00C15E7C"/>
    <w:rsid w:val="00C17B57"/>
    <w:rsid w:val="00C236C8"/>
    <w:rsid w:val="00C41B23"/>
    <w:rsid w:val="00C441DF"/>
    <w:rsid w:val="00C45D9F"/>
    <w:rsid w:val="00C63853"/>
    <w:rsid w:val="00C6521A"/>
    <w:rsid w:val="00C6574A"/>
    <w:rsid w:val="00C66228"/>
    <w:rsid w:val="00C70D69"/>
    <w:rsid w:val="00C70FD3"/>
    <w:rsid w:val="00C72DD8"/>
    <w:rsid w:val="00C73686"/>
    <w:rsid w:val="00C74251"/>
    <w:rsid w:val="00C7518E"/>
    <w:rsid w:val="00C7679A"/>
    <w:rsid w:val="00C77427"/>
    <w:rsid w:val="00C80227"/>
    <w:rsid w:val="00C821D1"/>
    <w:rsid w:val="00C83140"/>
    <w:rsid w:val="00C85038"/>
    <w:rsid w:val="00C85C58"/>
    <w:rsid w:val="00C85FE1"/>
    <w:rsid w:val="00C946C3"/>
    <w:rsid w:val="00CA10C0"/>
    <w:rsid w:val="00CA1943"/>
    <w:rsid w:val="00CA1987"/>
    <w:rsid w:val="00CA1ED0"/>
    <w:rsid w:val="00CA3FC4"/>
    <w:rsid w:val="00CB511B"/>
    <w:rsid w:val="00CB5DCD"/>
    <w:rsid w:val="00CB5FDE"/>
    <w:rsid w:val="00CB6CF9"/>
    <w:rsid w:val="00CB757C"/>
    <w:rsid w:val="00CB7F22"/>
    <w:rsid w:val="00CC1240"/>
    <w:rsid w:val="00CC4E0F"/>
    <w:rsid w:val="00CD2090"/>
    <w:rsid w:val="00CD7E2B"/>
    <w:rsid w:val="00CE21C8"/>
    <w:rsid w:val="00CF1CEE"/>
    <w:rsid w:val="00CF25F3"/>
    <w:rsid w:val="00CF6F16"/>
    <w:rsid w:val="00D016CD"/>
    <w:rsid w:val="00D02A00"/>
    <w:rsid w:val="00D04340"/>
    <w:rsid w:val="00D045A1"/>
    <w:rsid w:val="00D05BFC"/>
    <w:rsid w:val="00D07F56"/>
    <w:rsid w:val="00D247DA"/>
    <w:rsid w:val="00D26560"/>
    <w:rsid w:val="00D273E9"/>
    <w:rsid w:val="00D32483"/>
    <w:rsid w:val="00D3628D"/>
    <w:rsid w:val="00D46A04"/>
    <w:rsid w:val="00D475B9"/>
    <w:rsid w:val="00D535C4"/>
    <w:rsid w:val="00D536C4"/>
    <w:rsid w:val="00D55C97"/>
    <w:rsid w:val="00D56A4A"/>
    <w:rsid w:val="00D57A6C"/>
    <w:rsid w:val="00D62C29"/>
    <w:rsid w:val="00D667FD"/>
    <w:rsid w:val="00D70A40"/>
    <w:rsid w:val="00D844F0"/>
    <w:rsid w:val="00D845B0"/>
    <w:rsid w:val="00D85A87"/>
    <w:rsid w:val="00D87676"/>
    <w:rsid w:val="00D90388"/>
    <w:rsid w:val="00D94BA5"/>
    <w:rsid w:val="00D963D2"/>
    <w:rsid w:val="00DB1690"/>
    <w:rsid w:val="00DB7F8D"/>
    <w:rsid w:val="00DC552C"/>
    <w:rsid w:val="00DC78A9"/>
    <w:rsid w:val="00DD2B8A"/>
    <w:rsid w:val="00DD2E5A"/>
    <w:rsid w:val="00DE44EC"/>
    <w:rsid w:val="00DE65B1"/>
    <w:rsid w:val="00DF190E"/>
    <w:rsid w:val="00DF625A"/>
    <w:rsid w:val="00DF700B"/>
    <w:rsid w:val="00DF77F3"/>
    <w:rsid w:val="00E015D4"/>
    <w:rsid w:val="00E05832"/>
    <w:rsid w:val="00E1404F"/>
    <w:rsid w:val="00E22D98"/>
    <w:rsid w:val="00E24B26"/>
    <w:rsid w:val="00E24F6C"/>
    <w:rsid w:val="00E30BE7"/>
    <w:rsid w:val="00E34279"/>
    <w:rsid w:val="00E356F9"/>
    <w:rsid w:val="00E43F63"/>
    <w:rsid w:val="00E4545F"/>
    <w:rsid w:val="00E4702B"/>
    <w:rsid w:val="00E5147F"/>
    <w:rsid w:val="00E5401C"/>
    <w:rsid w:val="00E55F5E"/>
    <w:rsid w:val="00E564A8"/>
    <w:rsid w:val="00E604CF"/>
    <w:rsid w:val="00E6137E"/>
    <w:rsid w:val="00E66B6A"/>
    <w:rsid w:val="00E71780"/>
    <w:rsid w:val="00E92B6A"/>
    <w:rsid w:val="00E930C5"/>
    <w:rsid w:val="00E93F7C"/>
    <w:rsid w:val="00E96EC6"/>
    <w:rsid w:val="00EA06D4"/>
    <w:rsid w:val="00EB0CAB"/>
    <w:rsid w:val="00EB5C2D"/>
    <w:rsid w:val="00EB67D5"/>
    <w:rsid w:val="00EB7FD6"/>
    <w:rsid w:val="00EC0A07"/>
    <w:rsid w:val="00EC5C96"/>
    <w:rsid w:val="00ED1C14"/>
    <w:rsid w:val="00ED266C"/>
    <w:rsid w:val="00ED6EA4"/>
    <w:rsid w:val="00EE4BFA"/>
    <w:rsid w:val="00EE4F7B"/>
    <w:rsid w:val="00EE737F"/>
    <w:rsid w:val="00F0641A"/>
    <w:rsid w:val="00F078FC"/>
    <w:rsid w:val="00F122B0"/>
    <w:rsid w:val="00F2051A"/>
    <w:rsid w:val="00F25B13"/>
    <w:rsid w:val="00F27D17"/>
    <w:rsid w:val="00F32C61"/>
    <w:rsid w:val="00F37AA0"/>
    <w:rsid w:val="00F41725"/>
    <w:rsid w:val="00F42ED8"/>
    <w:rsid w:val="00F4479F"/>
    <w:rsid w:val="00F4759C"/>
    <w:rsid w:val="00F62DEE"/>
    <w:rsid w:val="00F63534"/>
    <w:rsid w:val="00F65984"/>
    <w:rsid w:val="00F73476"/>
    <w:rsid w:val="00F858D9"/>
    <w:rsid w:val="00F908DF"/>
    <w:rsid w:val="00F941F5"/>
    <w:rsid w:val="00F95C38"/>
    <w:rsid w:val="00F9653E"/>
    <w:rsid w:val="00FA20A3"/>
    <w:rsid w:val="00FA2E21"/>
    <w:rsid w:val="00FA3409"/>
    <w:rsid w:val="00FA40CA"/>
    <w:rsid w:val="00FA7EE6"/>
    <w:rsid w:val="00FB2BA4"/>
    <w:rsid w:val="00FB49E4"/>
    <w:rsid w:val="00FB5A96"/>
    <w:rsid w:val="00FC4569"/>
    <w:rsid w:val="00FC65D8"/>
    <w:rsid w:val="00FC7B03"/>
    <w:rsid w:val="00FD3FE3"/>
    <w:rsid w:val="00FD42EF"/>
    <w:rsid w:val="00FD525A"/>
    <w:rsid w:val="00FD7B24"/>
    <w:rsid w:val="00FE00F5"/>
    <w:rsid w:val="00FE61AD"/>
    <w:rsid w:val="00FE7A19"/>
    <w:rsid w:val="00FF2AAE"/>
    <w:rsid w:val="00FF5669"/>
    <w:rsid w:val="00FF5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DD92C"/>
  <w15:chartTrackingRefBased/>
  <w15:docId w15:val="{E7A7A1E4-F459-4963-AA51-FBF1A4E7A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653E"/>
    <w:rPr>
      <w:color w:val="0563C1" w:themeColor="hyperlink"/>
      <w:u w:val="single"/>
    </w:rPr>
  </w:style>
  <w:style w:type="character" w:styleId="UnresolvedMention">
    <w:name w:val="Unresolved Mention"/>
    <w:basedOn w:val="DefaultParagraphFont"/>
    <w:uiPriority w:val="99"/>
    <w:semiHidden/>
    <w:unhideWhenUsed/>
    <w:rsid w:val="00F9653E"/>
    <w:rPr>
      <w:color w:val="605E5C"/>
      <w:shd w:val="clear" w:color="auto" w:fill="E1DFDD"/>
    </w:rPr>
  </w:style>
  <w:style w:type="paragraph" w:styleId="ListParagraph">
    <w:name w:val="List Paragraph"/>
    <w:basedOn w:val="Normal"/>
    <w:uiPriority w:val="34"/>
    <w:qFormat/>
    <w:rsid w:val="005241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nta.com/a-walk-to-kobe/" TargetMode="External"/><Relationship Id="rId13" Type="http://schemas.openxmlformats.org/officeDocument/2006/relationships/hyperlink" Target="https://www.newyorker.com/magazine/2014/06/09/yesterday-3" TargetMode="External"/><Relationship Id="rId3" Type="http://schemas.openxmlformats.org/officeDocument/2006/relationships/settings" Target="settings.xml"/><Relationship Id="rId7" Type="http://schemas.openxmlformats.org/officeDocument/2006/relationships/hyperlink" Target="https://www.theguardian.com/books/2018/oct/17/killing-commendatore-by-haruki-murakami-review" TargetMode="External"/><Relationship Id="rId12" Type="http://schemas.openxmlformats.org/officeDocument/2006/relationships/hyperlink" Target="https://www.nytimes.com/2011/10/23/magazine/the-fierce-imagination-of-haruki-murakami.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itchfork.com/reviews/albums/earl-sweatshirt-earl/" TargetMode="External"/><Relationship Id="rId11" Type="http://schemas.openxmlformats.org/officeDocument/2006/relationships/hyperlink" Target="http://www.harukimurakami.com/author" TargetMode="External"/><Relationship Id="rId5" Type="http://schemas.openxmlformats.org/officeDocument/2006/relationships/hyperlink" Target="https://pitchfork.com/reviews/albums/van-morrison-moondance/" TargetMode="External"/><Relationship Id="rId15" Type="http://schemas.openxmlformats.org/officeDocument/2006/relationships/theme" Target="theme/theme1.xml"/><Relationship Id="rId10" Type="http://schemas.openxmlformats.org/officeDocument/2006/relationships/hyperlink" Target="https://www.newyorker.com/magazine/2015/02/23/kino" TargetMode="External"/><Relationship Id="rId4" Type="http://schemas.openxmlformats.org/officeDocument/2006/relationships/webSettings" Target="webSettings.xml"/><Relationship Id="rId9" Type="http://schemas.openxmlformats.org/officeDocument/2006/relationships/hyperlink" Target="https://www.newyorker.com/magazine/2011/09/05/town-of-ca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01</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Mruz</dc:creator>
  <cp:keywords/>
  <dc:description/>
  <cp:lastModifiedBy>Gingrich, Randy S</cp:lastModifiedBy>
  <cp:revision>2</cp:revision>
  <dcterms:created xsi:type="dcterms:W3CDTF">2019-03-26T14:56:00Z</dcterms:created>
  <dcterms:modified xsi:type="dcterms:W3CDTF">2019-03-26T14:56:00Z</dcterms:modified>
</cp:coreProperties>
</file>